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w:t>
      </w:r>
      <w:r>
        <w:t xml:space="preserve"> </w:t>
      </w:r>
      <w:r>
        <w:t xml:space="preserve">Revoice</w:t>
      </w:r>
      <w:r>
        <w:t xml:space="preserve"> </w:t>
      </w:r>
      <w:r>
        <w:t xml:space="preserve">แห้ง</w:t>
      </w:r>
      <w:r>
        <w:t xml:space="preserve"> </w:t>
      </w:r>
      <w:r>
        <w:t xml:space="preserve">ผ่านระบบ)</w:t>
      </w:r>
      <w:r>
        <w:t xml:space="preserve"> </w:t>
      </w:r>
      <w:r>
        <w:t xml:space="preserve">DLTV</w:t>
      </w:r>
      <w:r>
        <w:t xml:space="preserve"> </w:t>
      </w:r>
      <w:r>
        <w:t xml:space="preserve">2/2564</w:t>
      </w:r>
      <w:r>
        <w:t xml:space="preserve"> </w:t>
      </w:r>
      <w:r>
        <w:t xml:space="preserve">ป.</w:t>
      </w:r>
      <w:r>
        <w:t xml:space="preserve"> </w:t>
      </w:r>
      <w:r>
        <w:t xml:space="preserve">6</w:t>
      </w:r>
      <w:r>
        <w:t xml:space="preserve"> </w:t>
      </w:r>
      <w:r>
        <w:t xml:space="preserve">การงานอาชีพ</w:t>
      </w:r>
      <w:r>
        <w:t xml:space="preserve"> </w:t>
      </w:r>
      <w:r>
        <w:t xml:space="preserve">หน่วยที่</w:t>
      </w:r>
      <w:r>
        <w:t xml:space="preserve"> </w:t>
      </w:r>
      <w:r>
        <w:t xml:space="preserve">6_๒</w:t>
      </w:r>
      <w:r>
        <w:t xml:space="preserve"> </w:t>
      </w:r>
      <w:r>
        <w:t xml:space="preserve">อาชีพที่ตนสนใจ</w:t>
      </w:r>
      <w:r>
        <w:t xml:space="preserve"> </w:t>
      </w:r>
      <w:r>
        <w:t xml:space="preserve">18</w:t>
      </w:r>
      <w:r>
        <w:t xml:space="preserve"> </w:t>
      </w:r>
      <w:r>
        <w:t xml:space="preserve">ม.ค.</w:t>
      </w:r>
      <w:r>
        <w:t xml:space="preserve"> </w:t>
      </w:r>
      <w:r>
        <w:t xml:space="preserve">65</w:t>
      </w:r>
      <w:r>
        <w:t xml:space="preserve"> </w:t>
      </w:r>
      <w:r>
        <w:t xml:space="preserve">(มีใบงาน</w:t>
      </w:r>
      <w:r>
        <w:t xml:space="preserve"> </w:t>
      </w:r>
      <w:r>
        <w:t xml:space="preserve">และใบความรู้)</w:t>
      </w:r>
    </w:p>
    <w:p>
      <w:pPr>
        <w:pStyle w:val="Date"/>
      </w:pPr>
      <w:r>
        <w:t xml:space="preserve">วันจันทร์ที่</w:t>
      </w:r>
      <w:r>
        <w:t xml:space="preserve"> </w:t>
      </w:r>
      <w:r>
        <w:t xml:space="preserve">27</w:t>
      </w:r>
      <w:r>
        <w:t xml:space="preserve"> </w:t>
      </w:r>
      <w:r>
        <w:t xml:space="preserve">กุมภาพันธ์</w:t>
      </w:r>
      <w:r>
        <w:t xml:space="preserve"> </w:t>
      </w:r>
      <w:r>
        <w:t xml:space="preserve">2566</w:t>
      </w:r>
      <w:r>
        <w:t xml:space="preserve"> </w:t>
      </w:r>
      <w:r>
        <w:t xml:space="preserve">เวลา</w:t>
      </w:r>
      <w:r>
        <w:t xml:space="preserve"> </w:t>
      </w:r>
      <w:r>
        <w:t xml:space="preserve">13.07</w:t>
      </w:r>
      <w:r>
        <w:t xml:space="preserve"> </w:t>
      </w:r>
      <w:r>
        <w:t xml:space="preserve">น.</w:t>
      </w:r>
    </w:p>
    <w:p>
      <w:pPr>
        <w:pStyle w:val="SourceCode"/>
      </w:pPr>
      <w:r>
        <w:rPr>
          <w:rStyle w:val="VerbatimChar"/>
        </w:rPr>
        <w:t xml:space="preserve">                            (ข้อความสดจากระบบถอดความเสียงพูดทางไกล)</w:t>
      </w:r>
      <w:r>
        <w:br/>
      </w:r>
      <w:r>
        <w:rPr>
          <w:rStyle w:val="VerbatimChar"/>
        </w:rPr>
        <w:t xml:space="preserve">    เสียงดนตรี                   สวัสดีคุณครูที่อยู่ปลายทางและนักเรียนที่น่ารักทุกคนด้วยค่ะ วันนี้กลับมาพบกับอีกเช่นเคยนะคะกับรายวิชาการงานอาชีพ ระดับชั้น ถมศึกษาปีที่ 6   หรือที่เด็กเรียกกันว่าคุณครูฝ้ายค่ะและคุณครูอรอนงค์สุดสาครหรือว่าคุณครูแอน  สำหรับวันนี้นะคะเด็กๆของครูแอร์นั้นดูหน้าตาสด  แจ่มใสเลยทีเดียวแสดงว่าตั้งหน้าตั้งตารอที่จะเรียนกับครูแอร์และครูฝ้ายแล้วใช่ไหมคะ เอาราคาก่อนอื่นเด็กๆก็จะต้องทราบก่อน วันนี้เรา เรียนรู้ในเรื่อง เรื่องของอะไรเดี๋ยวเราไปดูกันเลยค่ะ เรื่องอาชีพที่ตนสนใจนะคะเด็กๆเอาราคาเดี๋ยวเราไปดูในส่วนของจุดประสงค์การเรียนรู้กันเลยนะคะ     สำหรับจุดประสงค์ในวันนี้เด็กๆจะมีอยู่ด้วยกันทั้งหมด 3 ข้อค่ะ เข้าไปดูในส่วนของข้อที่ 1 ค่ะ ข้อที่ 1 ยกตัวอย่างและบอกเหตุผลอาชีพที่ตนสนใจ ข้อที่ 2 ระบุอาชีพและหน้าที่ที่ตนสนใจได้ และข้อที่ 3 เห็นความสำคัญของอาชีพค่ะ ทั้งหมดนี้ก็คือจุดประสงค์การเรียนรู้ที่เด็กๆจะได้เรียนรู้กับครูแอร์และครูฝ้ายในชั่วโมง  ใช่แล้วค่ะซึ่งไม่ยากเลยนะคะ   เอาราคาเท่าเด็กๆพร้อม ให้เด็กๆเตรียมสมุดขึ้นมาค่ะ พร้อมทั้งจดวันที่นะคะ รวมไปถึงนะคะเด็กๆสามารถจด บันทึกความรู้ในสมุดของเราได้นะ  ซึ่งเป็นการจดนะคะ โสดนั้นดีกว่าการจำหน่าย เพลงของเด็กเมื่อเด็กๆอยากจะทราบความรู้อยากจะดูเนื้อหาเมื่อไหร่ก็สามารถ นำมาดูได้เลยนะคะ   เอาราคาวันนี้ข้ามีคุณครูฝ้ายมีคำถามมาถามกับเด็กๆนะคะเด็กๆมาอ่านคำถามไปพร้อมๆกันเลย    นักเรียนสนใจอาชีพใดบ้าง เพราะเหตุใดนะคะ  นักเรียนสนใจอาชีพใดบ้างเพราะเหตุใด   ตอนนี้นะคะให้เด็กๆลองคิดสิคะว่าเด็กๆนั้น ชอบอาชีพอะไร และสนใจอาชีพใดบ้าง     เสียงดนตรี                                                                                                        เสียงนาฬิกานับถอยหลัง         เด็กตอบกันมาเสียงดังฟังชัดมากๆเลยนะคะ เอาราคาชนะเดี๋ยวเรามาฟังความคิดเห็นของคุณครูแอร์กันบ้างนะคะว่าคุณครูแอนนั้นคิดเห็นอย่างไรนะคะ คุณครูแอนนั้นสนใจอาชีพใด เพราะเหตุใด สนใจอาชีพนี้นั่นเองค่ะ  และสำหรับอาชีพที่ครูแอนสนใจก็คืออาชีพของครูนั่นเองค่ะ  ซึ่งสาเหตุที่ครูอาชีพ  เพราะว่า เราสามารถที่จะนำความรู้ที่เรา ที่มีอยู่มาถ่ายทอดกับเด็กๆของครูแอนนั่นเองค่ะ และที่สำคัญค่ะอาชีพนี้นะคะก็ทำให้ครูแอร์เกิดความภาคภูมิใจแล้วก็ทุกวันนี้ แกก็ได้มาประกอบอาชีพนี้ก็คืออาชีพครูค่ะทำให้ครูแอนนั้น ภูมิใจมากยิ่งขึ้นค่ะครูฝ้ายขาดถูกต้องนะคะ แล้วเด็กๆล่ะคะ เด็กสนใจอาชีพใดคะแต่เด็กๆ  ตอบเหมือนครูแอร์เลยนะคะครูฝ้ายเยี่ยมมากๆเลยค่ะ เด็ก ฉะนั้นเรามาปรบมือให้กับเด็กๆ  ดีไหมคะเสียงปรบมือ  เยี่ยมมากเลยค่ะ      เอาราคาเด็กๆเรามาดูในส่วนของความสนใจในอาชีพนะคะ สำหรับความสนใจ ก็คือความชอบหรือความต้องการนะคะ แต่ละบุคคลถ้าชอบอาชีพใดนี่ พ่อจะเกิดแรงจูงใจนะคะในการหาคน ทางการศึกษาเกี่ยวกับ  ความสามารถที่จะประกอบอาชีพได้นั่นเองค่ะ   ในส่วนของอาชีพต่างๆนะคะที่น่าสนใจวันนี้ ที่ได้มานำมาให้กับนักเรียนได้ดู จะมีในส่วนของ  อาชีพคุณครูเลยก็เป็น อาชีพครูซึ่งครู ก็ทราบดีว่าเป็นผู้ที่ทำหน้าที่ ได้ทั้งความรู้แล้วก็สร้างให้กับเด็กๆ สามารถที่จะ   ความรู้และก็เจริญเติบโตไปสู่การประกอบอาชีพในอนาคตข้างหน้าได้นั่นเองนะคะ ต่อไปค่ะอาชีพที่ 2 นะคะเด็กๆก็คืออาชีพแพทย์นะคะ แม่หรือว่าคุณหมอนั่นเองค่ะซึ่งเป็นอาชีพที่ เด็กๆของเรานั้นหลายคนนะคะ  พี่อยากจะเป็นอาชีพนี้ก็มีเยอะนะคะครูฝ้าย ซึ่งมีหน้าที่ในการรักษานะคะ ตรวจค้นโลกความผิดปกติของร่างกายนะคะแล้วก็ติดใจค่ะ สำหรับคุณหมอนะคะมีหน้าที่ในการตรวจแล้วก็รักษานะ   รวมไปถึงการผ่าตัดต่างๆซึ่งอาชีพนี้ก็ ใช้ความเ****วชาญและก็ความชำนาญเป็นอย่างมาก ถูกต้องนะคะเด็กๆ เอาราคาสำหรับต่อไปกันบ้างนะคะลองมาอ่านไปพร้อมกับครูฝ้ายสิคะ อาชีพนี้ถ้าเด็กๆเคยเห็นภาพแล้วนะคะแล้วก็เคยเจอแล้ว  ซึ่งอาชีพนี้นะคะก็คือพยาบาลนั่นเองนะคะซึ่งพยาบาล   เขานี่ก็จะทำหน้าที่ในส่วนของดูแล  ผู้ป่วยทั้งในและ โรงพยาบาล    ผู้ป่วยนี่สามารถที่จะนำความรู้ต่างๆ ไปใช้ที่บ้านได้ ไปดูแลตนเองได้ในขณะที่อยู่ที่บ้านนั่นเองนะคะ นี่ค่ะ  ต่อไปนะคะอาชีพนี้นะคะเด็กๆอาจจะ ไม่เคยได้ยินนะคะก็คือวิสัญญีแพทย์นั่นเองค่ะจะทำหน้าที่เกี่ยวกับ เป็นผู้เ****วชาญเกี่ยวกับ ยาชาแล้วก็ยาสลบนะคะ สำหรับอาชีพนี้นะคะเด็กต้องมีความเ****วชาญเป็นอย่างมากเพราะว่า ถ้าเกิดว่าเราให้ยาสลบ  เยอะจนเกินไปหรือว่าเกินปริมาณค่ะครูฝ้าย คนไข้หรือว่าผู้ป่วยของเราอาจจะไม่ฟื้นอาจจะถึงขั้นเสียชีวิตก็ได้ค่ะ  เรามีความเ****วชาญเป็นอย่างยิ่งด้วยนะคะ   ต่อไปกันบ้างเลยค่ะอันนี้นะคะก็ยังอยู่ที่อาชีพที่อยู่ในโรงพยาบาลด้วยกันนะคะก็เป็นอาชีพนักกายภาพบำบัด ก็เป็นอีกหนึ่งอาชีพ  ที่มีการส่งเสริมหรือการป้องกันหรือการรักษานะคะ  การจัดการผู้ป่วยที่มีเกี่ยวกับ การเคลื่อนไหว ร่างกายนี่ผิดปกติอาจจะมาทำกายภาพบำบัดให้กับผู้ป่วยนั้นเองนะคะอาจจะเป็นในส่วนของ  แขนขาหรือลำตัวนั้นเองนะคะ ซึ่งนักกายภาพบำบัด มีหน้าที่เกี่ยวข้องใน ส่วนของด้านนี้นั่นเองนะคะเด็กๆ   วันนี้นะคะเด็กๆ จะได้เรียนรู้เยอะแยะมากมายเลยนะคะแต่ว่า อันนี้ก็ยังไม่พ้นนะคะในโรงพยาบาลก็คือนักโภชนาการค่ะ ทำหน้าที่เป็นผู้วางแผนนะคะ ควบคุมสั่งงาน เตรียมกำหนดอาหารตามหลักโภชนาการค่ะ ซึ่งในส่วนของผู้ป่วยหรือว่าคน ใครที่อยู่ตามโรงพยาบาลนะคะก็จะต้อง  ทานอาหารใช่ไหมคะผ่านนักโภชนาการนี้นะคะ  มีนักโภชนาการนักคำนวณอาหารให้กับผู้ป่วย ในแต่ละวันอย่างเช่น เป็นโรคเบาหวาน  ไม่สามารถที่จะ รับน้ำตาลได้ในปริมาณที่เยอะนะคะ ที่นี่นักโภชนาการก็จะจัดในส่วนอาหารทางเลือก  เกี่ยวข้องในส่วนของน้ำตาล ข้าวที่มีเชิงซ้อนต่างๆ  มีคาร์โบไฮเดรตเชิงซ้อนต่างๆ ก็สามารถที่จะ จัดให้กับ  ผู้ป่วยได้นั่นเองค่ะ ซึ่งเหล่านี้นะคะจริงๆแล้ว จะมีในส่วนของนักโภชนาการที่มีความหลากหลาย ทางโลกต่างๆนั่นเองนะคะ โดยผู้ป่วยก็จะรับประทานอาหารผ่านทาง นักโภชนาการเหล่านี้ได้นั่นเองค่ะ แล้วก็จะมีสุขภาพที่แข็งแรง  มากยิ่งขึ้นนั่นเองนะคะ  ซึ่งผู้ป่วยแต่ละโรค รับประทานอาหารไม่เหมือนกันถูกต้องค่ะ       สำหรับอาชีพนี้ค่ะเป็นอาชีพที่เด็กๆหนังใฝ่ฝัน ก็คือทอทหารอดทน ที่เห็นอยู่ตรงนี้ก็จะเป็นทหารบกนะคะเด็กๆ ทำหน้าที่และต้องการและปฏิบัติในการลบ ในภาคพื้นดินนั่นเองค่ะในภาคพื้นดินนี่ก็คือ   ในพื้นดินทั่วไป  ก็คืออยู่ในพื้นดินนั้นเองไม่เกี่ยวข้องทางน้ำแล้วก็ทางท้องฟ้า  ซึ่งก็จะเรียกว่าทหารบกใช่ไหมคะถูกต้องนะคะ จริงๆแล้วทหารก็มีหลากหลายประเภทด้วยเช่นกันใช่ไหมคะเด็กๆ   ราคาเด็กๆสำหรับต่อไปนะคะก็จะเป็นในส่วนของ ทหารเรือ นี่ก็คือทหารเรือสำหรับทหารเรือนี่ก็จะทำหน้าที่อะไรคะเด็กๆ  เปลี่ยนจากชุดเขาแล้ว สีขาวใช่ไหมคะดูแล้วน่าใส่ ดูแล้วดูเท่ ดูสมาร์ท ดูเท่ แน่นอนว่าอาชีพนี้ กองป้องกันประเทศทั้งในส่วนของ   ลำน้ำแน่นอน ในส่วนของน่านน้ำลำน้ำหรือในท้องทะเลหลวงนั่นเองนะคะ ที่เกี่ยวข้องกับทางน้ำนะคะ  ลักษณะนี้เลยนะคะบางคนนี่ ใฝ่ฝันพอเห็นชุดแล้วก็อยากจะใส่นะคะ ส่วนประสบการณ์และความรู้นะคะก็จะตามมานั่นเองนะคะ  สำหรับต่อไปนะคะเด็กๆอันนี้ก็คือทหารอะไรอีกประเภทหนึ่งค่ะ เป็นทหารอากาศนะคะ กูจะไม่เหมือนกันนะคะครูฝ้ายสีจะแตกต่างกันค่ะเมื่อสักครู่นะคะเป็นสีขาวใช่ไหมคะ  ส่วนสีที่เห็นนี่ก็จะเป็นสีกรมท่าค่ะ  ทำหน้าที่ป้องกันปกป้องอธิปไตยของชาติ บนท้องฟ้าค่ะครูฝ้าย ใช่ค่ะบนท้องฟ้าเลยนะคะเด็กๆ  อาจจะใช้ในส่วนของ เครื่องบินใช่ไหมคะ ในการขับเคลื่อนอยู่บนท้องฟ้าบนน่านฟ้าต่างๆนั่นเองนะคะ ต่อไปเลยนะคะเด็กๆ อันนี้เลยค่ะเด็กๆเห็นแล้วเป็นอาชีพอะไรคะ  เด็กๆบอกว่าตำรวจแน่นอนเลยค่ะ ใช่ค่ะสำหรับตำรวจทำหน้าที่อะไรคะ รักษาความสงบค่ะแล้วก็รวมไปถึงการจับกุม ปราบปรามผู้กระทำผิดกฎหมายนะคะรวมไปถึงการสอบสวนคนร้ายด้วยใช่ไหมคะครูฝ้าย  นี่ก็จะเป็นหน้าที่ของคุณตำรวจเลย ต่อไปกันบ้างค่ะเด็กๆ นี่ค่ะ นี่มาอีกหนึ่งอาชีพแล้วค่ะ  นี่ก็คืออาชีพทนายความนะคะสำหรับอาชีพทนายความนี้นะคะ น่าจะเป็นตัวแทนของ กฎหมายนะคะแล้วก็การดำเนินการแทน คู่ความ ทั้งคดีอาญาและ คดีแพ่งนั่นเองนะคะซึ่งนะคะในส่วนของทนาย มีทั้งคนของคนที่ชอบความยุติธรรมมีแนวทางที่  อยากจะเป็นทนาย   ลักษณะการทำงานหน้าที่การทำงานก็แบบนี้เลย นักเลงขาเด็กๆ ต่อไปค่ะก็มีอีกนะคะก็คือวิศวกรบำรุงค่ะ สำหรับ หน้าที่ของเขาก็คือวางแผนการซ่อมบำรุงนะคะ  ควบคุมอะไหล่ เครื่องจักรและระบบไฟฟ้าค่ะ   ใช่แล้วค่ะซึ่งวิศวกรจริงๆแล้วก็มีหลากหลายเช่นกันนะคะ เด็กๆเคยได้ยินเลยก็จะมีวิศวกรโยธา  ใช่ไหมคะ   สหกรณ์อะไรนะคะเครื่องยนต์ต่างๆ มีหลากหลายวิศวะเลยนะคะ ก็เป็นอีกหนึ่งอาชีพนั่นเองนะคะ    ต่อไปกันบ้างคะเด็กๆ ที่อาชีพนี้ค่ะ  อาชีพพนักงานธนาคารซึ่ง ทำหน้าที่อะไรนะคะหน้าตาสวยด้วยนะคะทำหน้าที่ ให้บริการทางการเงินให้ความรู้เกี่ยวกับ การเงินการลงทุนต่างๆนะคะเวลาที่เราเดินไปธนาคารเราจะเห็นว่ามีพนักงานมาต้อนรับอย่างนี้นั่นเองนะคะแล้วก็ เราก็เข้าไปฝากเงินนะคะ เอาใบถอนเงิน ไปทำเกี่ยวกับบริการทางการเงินนั้นเองนะคะก็มีหลากหลายธนาคารด้วยเช่นกันนั่นเองค่ะ  ซึ่งแต่ละธนาคารก็จะแต่งกายไม่เหมือนกันนะคะ  มีความแตกต่างกันออกไปด้วยค่ะ  ต่อไปค่ะ เจ้าหน้าที่บัญชีนะคะ ซึ่งคนที่ชอบตัวเลขนะคะก็จะ ทำอาชีพนี้นะคะ ทำหน้าที่ตรวจสอบความถูกต้องของเอกสารทาง บันทึกการจ่ายเงินของการ และธุรกรรมทางการเงิน  ทำงบดุลค่ะ  สำหรับต่อไปเลยนะครับก็จะเป็นในส่วนของ นักวิจัยเลยค่ะเด็กๆ เด็กๆสังเกตที่ภาพสิคะ  ก็เห็นภาพแล้วก็จะทราบเลยว่า ภาพนี้คือนักวิจัยแน่นอนเลยใช่ไหมครับก็จะมีกล้องจุลทรรศน์ต่างๆใช่ไหมคะ  เป็นเครื่องมือในการทดลองต่างๆด้วยใช่ไหมค้าซึ่งอาชีพนี้นะคะก็จะทำหน้าที่ในการ  ค้นคว้าหาข้อมูลใหม่ๆ ทฤษฎีแนวคิดใหม่ๆในเรื่องใดเรื่องหนึ่งนะคะ  ซึ่งอาจจะค้นคว้าโดยการใช้ กล้องจุลทรรศน์ต่างๆใช่ไหมคะอาจจะผลิตในส่วนของ วัคซีนนะคะหรือ  จะดูในส่วนของ  โรคต่างๆใช่ไหมคะ หรือจะเป็นเลือดต่างๆ  ได้ทั้งหมดเลยนะครับในส่วนของนักวิจัยนะคะ  อาชีพต่อไปนะคะก็คือพนักงานต้อนรับ บนเครื่องบินค่ะ ทำหน้าที่ให้บริการดูแลความปลอดภัยนะคะ และอำนวยความสะดวกแก่ผู้โดยสาร ซึ่งอาชีพนะคะเด็กๆ จะสังเกตเห็นการแต่งตัวจะเป็นลักษณะเด่นเลยนะคะครูฝ้ายคะ  แล้วที่สำคัญกว่าจะต้องมีบุคลิกภาพที่สำคัญ ดีค่ะ   แล้วก็ยังมีทักษะการใช้ ภาษาอังกฤษด้วยนะคะเด็กๆ   ไปกันบ้างมาดูอีกอาทิตย์นึงนะคะก็คืออาชีพโปรแกรมเมอร์นั่นเองนะคะซึ่งอาชีพนี้นะคะแน่นอนว่า ทำหน้าที่ในการเขียน โปรแกรม นะคะแล้วก็เป็นอาชีพที่มีรายได้ดีด้วยนะคะ ผู้ที่จะเขียนโปรแกรมได้นี้นะคะแน่นอนว่าเขาต้องมีทักษะในด้านนี้นั่นเองนะคะ  มีความรู้ด้วยค่ะ มีความรู้เป็นอย่างยิ่งเลยนะคะสามารถที่จะพัฒนาซอฟต์แวร์ ต่างได้ด้วยนะคะออกใบกันบ้างค่ะ อาชีพนะคะ เด็กๆที่อยู่ในโรงเรียน อาจจะเคยทำหน้าที่ นี้นะคะก็คืออาชีพพิธีกรนั้นเองค่ะจะทำหน้าที่เกี่ยวกับผู้ดำเนินการในพิธี การต่างๆเชื่อว่าเด็กๆปลายทางของคุณแอน เคยทำอาชีพนี้แน่นอนนะคะ   ก็ต้องใช้ ภาษานะคะการพูดที่ฉะฉานใช่ไหมคะ แล้วก็เสียงดังฟังชัดนะคะแล้วก็สามารถที่จะควบคุมสถานการณ์ต่างๆ  ที่จะเกิดขึ้นในงานนั้นด้วยนะคะ  อันนี้ก็คืออาชีพพิธีกรนั่นเองค่ะ และที่สำคัญอีกหนึ่งอย่างนะคะเด็กๆ  ที่นี้จะต้องมีบุคลิกภาพที่ดีนะคะ ไม่หลังโก่งใช่ไหมคะครูฝ้ายคะ  ใช่แล้วค่ะนะคะ แล้วก็มีคำพูดที่ชัดเจนนะคะคำพูดที่สุภาพนะคะ วาจานี่ชัดเจนเลยนะคะพูดเป็นจังหวะจะโคนนั่นเองค่ะ  ซึ่งเด็กๆก็สามารถที่จะฝึกได้นั่นเองนะคะ  โดยการฝึก  ตั้งแต่    ห้องเรียน   การที่เป็นหัวหน้าห้องบางคนอาจจะเคยเป็นหัวหน้าห้องนะคะแล้วก็ฝึกพูดนะคะ หรือบางคนอาจจะเคย นำเสนอวิชาต่างๆ ต่อหน้าคุณครู สามารถที่ ฝึกได้นั่นเองค่ะเด็กๆ   เอาราคาต่อไปกันบ้างนะคะอาชีพนี้ค่ะ ก็จะเป็นอีกหนึ่งอาชีพนะคะก็คืออาชีพนักแสดงนั่นเองค่ะ สำหรับ อาชีพนักแสดงนะคะเด็กๆอาจจะเคยเห็นใน โทรทัศน์นะคะ รายการต่างๆนะคะ เห็นทั้ง ดาราที่บุคลิกดีสวยงามหรืออาจจะเป็นทั้ง ดาราตลกก็มี ใช่ไหมคะเด็กๆ ซึ่งอาชีพนี้นะคะทำหน้าที่ในการ เป็นผู้แสดง เช่นศิลปินนักร้อง แล้วก็นักเก็ตต่างๆนั่นเองค่ะ   ตอนนี้นะคะเด็กๆ ปลายทางของเราก็จะมีศิลปินในดวงใจ  คงจะมีเลือกไว้ในดวงใจแล้วนะคะต่อไปนะคะ อาชีพนี้ก็สำคัญนะคะเป็นอาชีพที่ให้เสียงเพราะ ให้เสียงดนตรีกับเรา ก็คือ ก็คือนักดนตรี มีหน้าที่อำนวยเพลง ดนตรีแล้วก็ถึง รวมไปถึง  เอนเตอร์เทน  เอนเตอร์เทนคนดูนั่นเองให้ความ รู้สึกเป็นอย่างไรคะ สุนทรี ความสงบความสุขนั่นเองนะคะ  ถูกต้องแล้วนะคะเอาจริงๆแล้วในส่วนตัวของคุณครูฝ้าย ชอบฟังเพลงมากเลยนะคะ บางครั้งฟังเพลงเพลินๆ ก็สามารถที่จะทำงาน ได้เป็นอย่างดีเลยนะคะทำให้สมองนี่ พร้อมที่จะทำงานไปด้วยนั่นเองค่ะ  ฟังเพลงเบาๆ ชอบมากๆเลยค่ะ    ก็คืออาชีพ producer นั่นเองนะคะเด็กๆก็เคยทราบแล้วนะคะ อาจจะเคยดูรายการต่างๆใช่ไหมคะรวมไปถึง รายการของคุณครูที่อยู่ตรงนี้ด้วยใช่ไหมคะ จะมีอาชีพหนึ่ง  โปรดิวเซอร์นะคะซึ่งเด็กๆนะคะ  น่าจะเคยเห็นว่าอาชีพนี้ทำหน้าที่ในการทำผลิตรายการ รวมไปถึงแต่ละขั้นตอนเลยนะคะ ตั้งแต่การเตรียมการผลิตใช่ไหมคะ รวมถึงการผลิตด้วยรวมไปถึงยังตัดต่อด้วยนั่นเองนะคะ วันนี้เลยนะคะ producer นั่นเองนะคะ     ต่อไปนะคะอาชีพนี้ก็เป็น อาชีพที่เด็กใฝ่ฝันด้วยเช่นกันก็คืออาชีพช่างภาพค่ะครูฝ้าย ทำหน้าที่ถ่ายภาพค่ะ และสามารถจัดวางองค์ประกอบของภาพนะคะ ก่อนลงมือถ่ายภาพนั่นเองค่ะ แน่นอน การถ่ายภาพ  ดูท่าจะต้อง  องค์ประกอบก่อนนะคะ เราจะต้องดูว่าตรงไหนสมดุลกันหรือเปล่านะคะถ้าเราถ่ายออกมาแล้วนะคะ อย่างเช่น คนอยู่ตรงกลางแต่เราไปถ่ายคนอยู่ด้านข้างนะคะแล้วก็บริเวณด้าน ข้างก็ไม่มีองค์ประกอบอะไรเลยนะคะแสดงว่าถ่ายภาพนะคะ ไม่ถูกต้องค่ะแล้วที่สำคัญนะคะถ่ายออกมาแล้วนะ ไม่สวยนะคะเวลาเราดูเราก็รู้สึกไม่สบาย ไก่ใช่ไหมคะครูฝ้าย ดูแล้วไม่มีศิลปะในการถ่าย  เราก็ต้องดูด้วยว่า เด็กๆอาจจะมีศิลปะทางด้านนี้ใช่ไหมคะเด็กๆก็ลองฝึกดู อาจจะเป็นในส่วนของช่างภาพได้ ช่างภาพก็เป็นอาชีพทางเลือกเช่นกัน เวลาไปงานไปกิจกรรมต่างๆเขาก็สามารถ จะไปถ่ายภาพให้กับเขาเราก็จะได้รายได้เป็นเงิน การตอบแทนนั่นเองเราสามารถนำเงินนี้ไปเก็บได้นะคะ  เก็บไว้ใช้ในอนาคตได้นั่นเองค่ะเด็กๆ จะถ่ายรูปทางธรรมชาติก็ได้  ก็ถ่ายรูปบุคคลก็ได้ใช่ไหมคะ แล้วที่สำคัญนะคะเด็กๆของเราอาจจะยังไม่มีเงินในการซื้อกล้องนะคะ สามารถที่จะใช้โทรศัพท์มือถือของเรานี่ล่ะค่ะ ในการฝึกถ่ายก่อนก็ได้นะคะ ถูกต้องแล้วค่ะ   ต่อไปกันบ้างค่ะนี่ค่ะ  ก็คืออีกหนึ่งอาชีพ ก็คืออาชีพจิตรกร นะคะสำหรับจิตรกรนะคะคนที่มีความคิดสร้างสรรค์มีจิต มีจินตนาการชอบในการวาดภาพ เริ่มตั้งแต่ตอนนี้เลย  เด็กๆคนไหนชอบวาดภาพบ้างคะยกมือขึ้นค่ะ มีไหมเอ่ย ยกกันเต็มห้องเลยค่ะมีเยอะมากๆเลยนะคะเด็กๆชอบวาดภาพกันเลยนะคะ แน่นอนเลยว่ะ อาชีพนี้เด็กๆเราจะต้องทำหน้าที่ในการวาดภาพ และ วาดตามจินตนาการอุดมคติของเรานั้นเองค่ะ น่าจะเป็นไอ้วาด  ธรรมชาติ ผลไม้ว่าเป็นบุคคลหรือว่าจะวาดเป็นสถานที่ต่างๆ   เป็นห้องต่างๆก็ได้นะคะขึ้นอยู่กับ มโนคติของเด็กๆแล้วก็  รูปเหล่านี้อาจจะเป็นหนึ่งเดียวในโลกก็ได้  รูปที่เราวาดนั่นเอง อาจจะไปสร้างรายได้นำไปจำหน่ายได้ก็ได้นะคะเด็กๆ    ต่อไปนะคะก็คืออาชีพมัคคุเทศก์ค่ะซึ่งอาชีพนี้นะคะจะทำงาน เกี่ยวกับการนำนักท่องเที่ยวที่เดินทางท่องเที่ยว เป็นรายบุคคลหรือเป็นรายกลุ่มคณะนะคะ เพื่อชมสถานที่ต่างๆนะคะสำหรับตอนนี้นะคะเด็กๆ ก็เคยเป็นเด็ก มัคคุเทศก์น้อยซึ่งเชื่อว่า   คุณครูฝ้ายมีคณะทำงานจากที่อื่นมาศึกษาดูงานนะคะ นักเรียนก็อาจจะเป็นมัคคุเทศก์น้อย ในการแนะนำสถานที่ต่างๆของโรงเรียนได้ค่ะ ใช่แล้วค่ะ ก็เป็นการดีมากๆเลยนะคะที่เด็กๆได้ฝึกเป็นมัคคุเทศก์ นั่นเองนะคะ   ออกไปก่อนเลยนะคะก็จะเป็นในส่วนของอาชีพนักกีฬานะคะเด็กๆคนไหน ชอบนักกีฬาบ้างยกมือขึ้นค่ะ    ชอบกันหลายคน มากๆเลยนะคะโดยเฉพาะเด็กผู้ชายขาดโดยเฉพาะนักเรียนผู้ชายชอบ อาชีพนักกีฬานะคะ สำหรับอาชีพนี้เป็นได้ทั้งอาชีพ ก็เป็นได้ทั้งการสมัครเล่นเลยนะคะเด็กๆ อาชีพกีฬาก็มีหลากหลายกีฬาด้วยกัน น่าจะเป็นฟุตบอลก็มีวอลเลย์บอล หรือจะเป็นบาสเกตบอลก็มีนะคะหรือจะ เป็นอาชีพ  กีฬาทางด้านอื่นๆนั้นเอง ได้ฝึกทักษะ ไม่ได้ว่าเด็กๆของเรายังมีบางคนตอนนี้ได้เล่นแข่งฟุตบอลมา  แข่งขันฟุตบอลมาเยี่ยมมากๆเลยนะคะถ้าเด็กๆของเรานั้นสนใจ นะคะครูฝ้ายอาจจะมีการฝึกฝนเพิ่มมากขึ้นด้วย สักวันหนึ่งเชื่อว่าเด็กๆของเราอาจจะติดทีมชาติก็เป็นได้ค่ะ จะได้ทำตามฝันของตนเองก็ได้นะคะ   มาที่ต่อไปกันบ้างค่ะ อาชีพนี้นะคะก็คืออาชีพเกษตรกรรมนั่น  เด็กๆปลายทางอาจจะเคยเห็นนะ เพราะว่าพื้นที่ของเรานั้นนะคะก็อ่าน  เกษตรกรหรือว่าเกษตรกรรมเยอะแยะมากมายเลยนะคะ  เกี่ยวกับการทำเกษตรหรือทำสวนทำนา  หรือว่าทำไร่นะคะ  สังเกตเห็นเวลาทำไร่นะคะ ส่วนมากก็ทำไร่อะไรบ้างคะ    ตอบเสียงดังเลยนะคะ   ว่าจะนิยมเห็นไร่สับปะรด ราคาครูฝ้ายรวมไปถึงไร่อ้อย ที่เขานำมาทำเป็นน้ำตาลด้วยค่ะก็มีหลากหลายเลยนะคะ  เด็กก็คงจะเคยเห็นอาชีพนี้ มากมายเลยนะคะแล้วบางคนก็เคยลงมือหรือว่าลงไปทำงานทางด้านนี้ด้วย จะช่วยคุณพ่อคุณแม่  คุณพ่อคุณแม่  เป็นในส่วนของ เกษตรกรรมอย่างหนึ่งแล้วเช่นกันนะคะเด็กๆ  ก็เป็นทางเลือกอีกแบบนึง ซึ่งที่จะนำมา  สร้างรายได้ สร้าง  เงินให้กับตัวเราด้วยนะคะ  ทำให้เราได้เงินมาเพื่อจะเก็บออมหรือไปใช้ รายการ Super กรการเรียน ไม่ว่าจะเป็นซื้อสิ่งของอื่นๆที่อยากได้นั่นเองค่ะ แล้วก็เป็นการแบ่งเบาภาระให้กับคุณพ่อคุณแม่อีกด้วย ถูกต้องค่ะลองมาดูอาชีพถัดไปเลยนะคะอาชีพประมงนะคะซึ่งอาชีพ งงนะครับก็จะทำหน้าที่ในส่วนของการจับปลา หรือจับสัตว์น้ำต่างๆ มีทั้ง ประมงน้ำจืดประมงน้ำเค็มนะคะหรือจะเป็น มะม่วงน้ำกร่อย  รวมไปถึงการดูแลรักษาปลาสวยงามด้วยนะคะ รายการแปรรูป ผลิตภัณฑ์จากประมง เช่นบางครั้งอาจจะไปจับในส่วนของปลามา  แนะนำ   เป็นปลาแดดเดียวเพื่อนำมาแปรรูปนั้นเองเราก็สามารถที่จะจำหน่ายแล้วก็สร้างรายได้  เริ่มจากปลาสดธรรมดานำมาทำเป็นแดดเดียวนั่นเองก็ได้หลากหลายเลยเช่นเดียวกันสำหรับคนที่ในพื้นที่ที่เป็นแถบทะเล หรือแถบน้ำจืดที่ต้องการทำประมงนั่นเองนะคะ เด็กๆหลายๆคนบางคนก็อาจจะเคยตกปลาด้วย ก็มีใช่ไหมคะ  บางคนไม่มีทักษะด้านการตกปลา มากมายเลยจริงๆแล้วป่านนี้ก็เป็นอาหารอีก 1 ชนิดนะคะ ที่เราสามารถรับประทานอาหารได้  ไม่ได้บาปไม่ได้อะไรนั่นเองนะคะ    เรามาดูอาชีพนี้เลยนะคะก็คือขายของออนไลน์นะคะ อาชีพนี้เราก็สามารถที่จะทำควบคู่ไปกับ อาชีพอื่นได้นะคะทำหน้าที่จำหน่ายสินค้าออนไลน์นะคะให้แก่ลูกค้านั่นเองค่ะ สำหรับสมัยนี้นะคะอาชีพนี้กำลังฮอต  เป็นที่นิยมมากๆเลยนะคะในส่วนของ ช่วงสถานการณ์แบบนี้ใช่ไหมคะ   ก็เป็นอาชีพหนึ่ง ที่ต้องใช้ทักษะ การขายออนไลน์ ในช่องทางต่างๆใช่ไหมคะซึ่งจะต้อง พูดเก่งด้วย แล้วก็แนะนำสินค้าได้ดีเลยทีเดียว   แล้วก็มีสินค้าที่มี แตกต่างกันออกไป      ต่อไปค่ะก็จะเป็นอีกหนึ่งอาชีพนะคะเด็กๆ อาชีพมีขาเรียกว่า เชฟนั่นเอง รู้จักการแต่งตัว   เชฟแน่นอนนะคะแล้วก็มีการทำอาหารด้วยนะคะ ซึ่งนะคะอาชีพ  เขานี่พิสูจน์อาหารแล้วก็คอยควบคุมดูแล การปรุงอาหารของ  ต่างๆก็คือกู อาจจะเป็นทางลูกน้อง ของเชฟนั่นเองเช่นนี้ก็จะเป็น  พี่ใหญ่ที่อยู่ในครัวเลย แล้วก็ประกอบอาหารนั้นเองแต่ลักษณะของชีสก็ต้องมีหมวกด้วยใช่ไหมคะ  ลองสวมหมวกด้วยนะคะเด็กๆ ซึ่งก็จะเชฟ ชอบทำอาหารถามว่าเป็นเชฟได้ไหมคะได้ค่ะ แน่นอนเลยว่าเป็นเชฟได้นะคะเด็กๆ บางคน ตอนนี้เริ่มชอบแล้ว  ชอบทำข้าวผัด ชอบทำไข่เจียวนะคะ ชอบทำเมนูต่างๆ นี่ก็เริ่ม   ระดับความสามารถ   พัฒนาเป็นเชฟได้เลยค่ะ    อาชีพนี้นะคะก็คือเจ้าของร้านกาแฟนั่นเองค่ะทำหน้าที่ให้บริการลูกค้านะคะชงเครื่องดื่มต่างๆนะ  ถ้าเราจะเป็นเจ้าของร้านกาแฟนะคะแล้วก็ต้องศึกษาสูตรให้มั่นคง ก่อน แล้วก็แน่นอนแล้วก็ทดลองชิมก่อนนะคะว่าสุดของ  รสชาติโอเคไหมอร่อยหรือเปล่านะคะ ถ้าเกิด อร่อยแล้วก็สามารถ  ส่งเครื่องดื่มให้กับลูกค้าแล้วก็จำหน่ายได้  ถูกต้องค่ะ เอาราคามาดูอาชีพต่อไปนะคะอาชีพนี้นะคะ เด็กชอบ งานเป็นช่างมากเลยนะคะ ช่างซ่อมเครื่องใช้ไฟฟ้านี้  เด็กๆหลายๆคนค่ะเริ่มที่จะประกอบพัดลมเองนะคะ  เริ่มที่จะ  ประกอบพัดลมเอง  การเป็นช่างแล้วในตัวนะคะซึ่งช่างซ่อมไฟฟ้า ก็ต้องซ่อมเครื่องใช้ไฟฟ้าแล้วก็มีทักษะในเรื่อง ต้องการซ่อมนั้นเอง    ต่อไปค่ะ   เจ้าของร้านเสริมสวยนะคะซึ่งร้านนี้นะคะคุณครูแอร์ก็จะเข้าเป็นประจำค่ะ  ปลายทางก็น่าจะเช่นเดียวกันนะครับเพราะว่าจะทำหน้าที่ บริการเสริมสวยให้แก่ลูกค้านะคะ เชื่อว่านะครูฝ้าย บางคนอาจจะชอบ ในเรื่องของการทำสวยนะคะทำทรงผม อาจารย์ลอนผม หรือว่ายืดผมต่างๆนะคะ หรือว่าการทำเล็บ เพ้นท์เล็บ ก็สามารถที่จะใช้บริการนี้ได้นะคะ  หรือว่าใครที่ชื่นชอบก็สามารถที่จะ เป็นเจ้าของร้านได้เช่นเดียวกันถูกต้องแล้วค่ะแล้วก็อาชีพนี้เงินดีมากๆเลยนะคะ ในเรื่องของการเสริมสวยนะคะ  คุณครูฝ้ายเคยไปยืดผมนะครับไปทำผมแบบนี้ล่ะคะราคา    2000 เล่นอยู่ที่พันกว่าบาท  และเด็ก เอ็งก็เคยไปตัดผมนักเรียนใช่ไหมคะรายได้ ในส่วนของช่างที่เขาได้ไปนี่เกือบร้อยเลยใช่ไหมคะเด็กๆ ใน Balance นั่นเองนะคะ  สนใจที่จะเป็นอาชีพนี้ สามารถที่จะฝึกได้นั่นเองนะคะ  ต่อไปค่ะลองมาดู พนักงานบริษัท แน่นอนว่าอาชีพนี้ก็ทำ ทำงานตามนโยบายของบริษัทเลยนะคะ ก็คือบริษัทมีนโยบายของ  เรื่องอะไรอาจจะเป็นการค้าหรืออื่น  ทำตามลักษณะของบริษัท ได้เลยนั่นเอง    แล้วก็อาชีพต่อไป เป็นอาชีพก่อสร้างค่ะ จะทำหน้าที่ประกอบหรือการติดตั้งนะคะให้เกิดเป็นอาคารโครงสร้าง  ระบบสาธารณูปโภค สำหรับอาชีพนี้นะคะเด็กๆจะต้อง ใช้ความชำนาญแล้วก็ความเ****วชาญเป็นอย่างมากนะคะ ถ้าเกิดว่าเราปีนป่ายในที่สูง ถ้าเราไม่เซฟตัวเองก็อาจจะทำให้ เกิดอุบัติเหตุได้นะคะ ถูกต้องแล้วค่ะเด็กๆ  ตอนนี้ แล้วก็ได้ทำกิจกรรมในส่วนของการ ยายอาชีพต่างๆไปพร้อมกับคุณครูแล้ว  เด็กๆพอที่จะทราบแล้วว่าอาชีพนั้นมีหลากหลายอาชีพเลยนะคะ แล้วก็ทำหน้าที่แตกต่างกันออกไปใช่ไหมคะ เด็กก็ได้สังเกตในส่วน  ชุดที่เขาใส่ด้วย แล้วก็รวมถึงบุคลากร   เมื่อสักครู่ใช่ไหมคะ เอาราคา   คงจะพร้อมกันแล้วค่ะในส่วนของการทำกิจกรรม ฉะนั้นยึดตัวให้ตรงค่ะ    เก้าอี้มาให้มั่นแล้วก็ยืดตัวให้ตรงนะคะ  พร้อมแล้วค่ะเราไปดูในส่วนของกิจกรรมในวันนี้กันเลยค่ะ สำหรับเด็กๆนะคะให้เด็กๆนั้นทำใบงานที่ 2 เรื่องอาชีพที่ตนสนใจค่ะ  ในส่วนของบทบาทของครูปลายทางก็ต้องขอความอนุเคราะห์คุณครูปลายทางด้วย ในการแจกใบงานที่ 2 เรื่อง อาชีพที่ตนสนใจพร้อมกับควบคุมและให้คำปรึกษาแก่ นักเรียนขนาดทำใบงานด้วย  ในส่วนของใบงานของเรานะคะคำชี้แจงจะให้นักเรียนนั้น สำรวจตนเอง เมื่อสำรวจตนเองแล้วตัวเองชอบอาชีพใดก็ให้วาด ภาพอาชีพที่ตนเองสนใจแล้วตอบคำถามลงไปนั่นเองค่ะ  วาดภาพได้เลยนะคะ แล้วก็ บอกว่าอาชีพที่ตนสนใจนั้นชื่ออาชีพอะไรเด็กๆชอบอาชีพอะไรคะเด็กๆก็วาดเลยนะครับพร้อมกับระบายสีให้สวยงามนะคะให้พร้อม  และตอบคำถามมาดังต่อไปนี้นะคะก็คือในส่วนของข้อที่ 1 ค่ะ เพราะเหตุใดจึงสนใจอาชีพนี้ เพราะอะไรคะ เด็กๆ ถึงสนใจอาชีพนี้นะคะ ข้อที่ 2 อาชีพนี้มีหน้าที่อย่างไรบ้างนะคะ ก็เป็นอาชีพที่ เด็กๆวาดไปมีหน้าที่อะไรบ้างค่ะ ตอนนี้ค่ะให้เด็กๆนั้นไปลงมือทำใบงานได้เลยค่ะ แต่อย่าลืมเขียนชื่อนามสกุล ฉันเลขที่ค่ะ ไปทำรายงานกันเลยค่ะ                                                                           เสียงนาฬิกานับถอยหลัง       ตอนนี้หมดเวลาแล้วค่ะเด็กๆวาดภาพ การออกมาเป็นอย่างไรกันบ้างคะ วาดภาพสวยงามและรับ พร้อมทั้งตอบคำถามได้ดีเลยทีเดียวใช่ไหมคะเอาราคาเดี๋ยวเรามาร่วมกันสรุปบทเรียนในวันนี้กันเลยค่ะ   สำหรับสรุปบทเรียนของเรานะคะ การประกอบอาชีพนะคะเราควรที่จะ เลือกตามความสนใจตามเป้าหมายทางการเรียนควรตัดสินใจเลือก  อาชีพให้ตรงกับความถนัดหน้าที่ บุคลิกภาพ และทักษะความสามารถจะทำให้ประสบความสำเร็จ และมีความสุขในการประกอบอาชีพนั้นๆค่ะ  สำหรับบทเรียนครั้งต่อไปนะคะก็จะเป็นในส่วนของเรื่อง การวางแผน ในการเลือกอาชีพนะคะ แล้วสิ่งที่ต้องเตรียมค่ะใบงานและความรู้ที่ 3 นะคะการวางแผนในการเลือกอาชีพค่ะซึ่งคุณครูปลายทางนั้นสามารถดาวน์โหลดได้ที่ www.dlf.ac.th GS ค่ะ และในส่วนของวันนี้นะคะครูฝ้ายและคุณครูแอร์นั้น ขอตัวลากันไปก่อนค่ะแล้วพบกันใหม่ในครั้งหน้าค่ะ สวัสดีค่ะ     เสียงดนตรี       </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 Revoice แห้ง ผ่านระบบ) DLTV 2/2564 ป. 6 การงานอาชีพ หน่วยที่ 6_๒ อาชีพที่ตนสนใจ 18 ม.ค. 65 (มีใบงาน และใบความรู้)</dc:title>
  <dc:creator/>
  <cp:keywords/>
  <dcterms:created xsi:type="dcterms:W3CDTF">2023-02-27T08:04:42Z</dcterms:created>
  <dcterms:modified xsi:type="dcterms:W3CDTF">2023-02-27T08:04: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27 กุมภาพันธ์ 2566 เวลา 13.07 น.</vt:lpwstr>
  </property>
  <property fmtid="{D5CDD505-2E9C-101B-9397-08002B2CF9AE}" pid="3" name="subtitle">
    <vt:lpwstr/>
  </property>
</Properties>
</file>